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A55F3" w:rsidRPr="00841A10" w:rsidRDefault="00BA55F3" w:rsidP="009F3B7D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  <w:u w:val="double"/>
        </w:rPr>
      </w:pPr>
    </w:p>
    <w:p w:rsidR="00D602B3" w:rsidRDefault="00D602B3" w:rsidP="00583CE8">
      <w:pPr>
        <w:spacing w:after="100" w:line="240" w:lineRule="auto"/>
        <w:jc w:val="center"/>
        <w:rPr>
          <w:rFonts w:ascii="Times New Roman" w:hAnsi="Times New Roman" w:cs="Times New Roman"/>
          <w:b/>
          <w:sz w:val="24"/>
        </w:rPr>
      </w:pPr>
      <w:proofErr w:type="spellStart"/>
      <w:r w:rsidRPr="003B0C6A">
        <w:rPr>
          <w:rFonts w:ascii="Times New Roman" w:hAnsi="Times New Roman" w:cs="Times New Roman"/>
          <w:b/>
          <w:sz w:val="24"/>
        </w:rPr>
        <w:t>CyberWay</w:t>
      </w:r>
      <w:proofErr w:type="spellEnd"/>
      <w:r w:rsidRPr="003B0C6A">
        <w:rPr>
          <w:rFonts w:ascii="Times New Roman" w:hAnsi="Times New Roman" w:cs="Times New Roman"/>
          <w:b/>
          <w:sz w:val="24"/>
        </w:rPr>
        <w:t xml:space="preserve"> Monthly Telecon Minutes</w:t>
      </w:r>
    </w:p>
    <w:p w:rsidR="0055278A" w:rsidRPr="003B0C6A" w:rsidRDefault="0055278A" w:rsidP="0055278A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:00-3:00 PM</w:t>
      </w:r>
      <w:r w:rsidR="007504CF">
        <w:rPr>
          <w:rFonts w:ascii="Times New Roman" w:hAnsi="Times New Roman" w:cs="Times New Roman"/>
        </w:rPr>
        <w:t xml:space="preserve"> </w:t>
      </w:r>
      <w:r w:rsidR="000841CD">
        <w:rPr>
          <w:rFonts w:ascii="Times New Roman" w:hAnsi="Times New Roman" w:cs="Times New Roman"/>
        </w:rPr>
        <w:t>Dec</w:t>
      </w:r>
      <w:r w:rsidR="00016014">
        <w:rPr>
          <w:rFonts w:ascii="Times New Roman" w:hAnsi="Times New Roman" w:cs="Times New Roman"/>
        </w:rPr>
        <w:t xml:space="preserve"> </w:t>
      </w:r>
      <w:r w:rsidR="007504CF">
        <w:rPr>
          <w:rFonts w:ascii="Times New Roman" w:hAnsi="Times New Roman" w:cs="Times New Roman"/>
        </w:rPr>
        <w:t>10</w:t>
      </w:r>
      <w:r w:rsidRPr="003B0C6A">
        <w:rPr>
          <w:rFonts w:ascii="Times New Roman" w:hAnsi="Times New Roman" w:cs="Times New Roman"/>
        </w:rPr>
        <w:t xml:space="preserve"> 2018</w:t>
      </w:r>
    </w:p>
    <w:p w:rsidR="00E13265" w:rsidRDefault="00E13265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r w:rsidRPr="00E13265">
        <w:rPr>
          <w:rFonts w:ascii="Times New Roman" w:hAnsi="Times New Roman" w:cs="Times New Roman" w:hint="eastAsia"/>
          <w:sz w:val="16"/>
        </w:rPr>
        <w:t xml:space="preserve">website: </w:t>
      </w:r>
      <w:hyperlink r:id="rId7" w:history="1">
        <w:r w:rsidRPr="00A91EA7">
          <w:rPr>
            <w:rStyle w:val="Hyperlink"/>
            <w:rFonts w:ascii="Times New Roman" w:hAnsi="Times New Roman" w:cs="Times New Roman" w:hint="eastAsia"/>
            <w:sz w:val="16"/>
          </w:rPr>
          <w:t>http://cube.csiss.gmu.edu/CyberWay</w:t>
        </w:r>
      </w:hyperlink>
    </w:p>
    <w:p w:rsidR="004E1B45" w:rsidRPr="00E13265" w:rsidRDefault="00A16542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proofErr w:type="spellStart"/>
      <w:r>
        <w:rPr>
          <w:rFonts w:ascii="Times New Roman" w:hAnsi="Times New Roman" w:cs="Times New Roman" w:hint="eastAsia"/>
          <w:sz w:val="16"/>
        </w:rPr>
        <w:t>github</w:t>
      </w:r>
      <w:proofErr w:type="spellEnd"/>
      <w:r>
        <w:rPr>
          <w:rFonts w:ascii="Times New Roman" w:hAnsi="Times New Roman" w:cs="Times New Roman" w:hint="eastAsia"/>
          <w:sz w:val="16"/>
        </w:rPr>
        <w:t xml:space="preserve">: </w:t>
      </w:r>
      <w:hyperlink r:id="rId8" w:history="1">
        <w:r w:rsidRPr="00A91EA7">
          <w:rPr>
            <w:rStyle w:val="Hyperlink"/>
            <w:rFonts w:ascii="Times New Roman" w:hAnsi="Times New Roman" w:cs="Times New Roman"/>
            <w:sz w:val="16"/>
          </w:rPr>
          <w:t>https://github.com/CSISS/CyberWay</w:t>
        </w:r>
      </w:hyperlink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3B0C6A">
        <w:rPr>
          <w:rFonts w:ascii="Times New Roman" w:hAnsi="Times New Roman" w:cs="Times New Roman"/>
          <w:b/>
        </w:rPr>
        <w:t>1. Roll Call of Participants</w:t>
      </w:r>
    </w:p>
    <w:p w:rsidR="00D602B3" w:rsidRPr="003B0C6A" w:rsidRDefault="00107E67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en Cash, </w:t>
      </w:r>
      <w:r w:rsidR="00506151">
        <w:rPr>
          <w:rFonts w:ascii="Times New Roman" w:hAnsi="Times New Roman" w:cs="Times New Roman"/>
        </w:rPr>
        <w:t xml:space="preserve">Ziheng Sun, </w:t>
      </w:r>
      <w:r w:rsidR="00D602B3" w:rsidRPr="003B0C6A">
        <w:rPr>
          <w:rFonts w:ascii="Times New Roman" w:hAnsi="Times New Roman" w:cs="Times New Roman"/>
        </w:rPr>
        <w:t>Sheng-hung Wang</w:t>
      </w:r>
      <w:r w:rsidR="00440BA4">
        <w:rPr>
          <w:rFonts w:ascii="Times New Roman" w:hAnsi="Times New Roman" w:cs="Times New Roman"/>
        </w:rPr>
        <w:t xml:space="preserve">, </w:t>
      </w:r>
      <w:proofErr w:type="spellStart"/>
      <w:r w:rsidR="003F7382">
        <w:rPr>
          <w:rFonts w:ascii="Times New Roman" w:hAnsi="Times New Roman" w:cs="Times New Roman"/>
        </w:rPr>
        <w:t>Juozas</w:t>
      </w:r>
      <w:proofErr w:type="spellEnd"/>
      <w:r w:rsidR="003F7382">
        <w:rPr>
          <w:rFonts w:ascii="Times New Roman" w:hAnsi="Times New Roman" w:cs="Times New Roman"/>
        </w:rPr>
        <w:t xml:space="preserve"> </w:t>
      </w:r>
      <w:proofErr w:type="spellStart"/>
      <w:r w:rsidR="00E640E1">
        <w:rPr>
          <w:rFonts w:ascii="Times New Roman" w:hAnsi="Times New Roman" w:cs="Times New Roman"/>
        </w:rPr>
        <w:t>Gaigalas</w:t>
      </w:r>
      <w:proofErr w:type="spellEnd"/>
      <w:r w:rsidR="00E640E1">
        <w:rPr>
          <w:rFonts w:ascii="Times New Roman" w:hAnsi="Times New Roman" w:cs="Times New Roman"/>
        </w:rPr>
        <w:t xml:space="preserve">, </w:t>
      </w:r>
      <w:r w:rsidR="00440BA4">
        <w:rPr>
          <w:rFonts w:ascii="Times New Roman" w:hAnsi="Times New Roman" w:cs="Times New Roman"/>
        </w:rPr>
        <w:t>Chen Zhang</w:t>
      </w:r>
    </w:p>
    <w:p w:rsidR="00EE3328" w:rsidRPr="0036605F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2. Agenda</w:t>
      </w:r>
    </w:p>
    <w:p w:rsidR="00D602B3" w:rsidRDefault="00EE3328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EE6F57">
        <w:rPr>
          <w:rFonts w:ascii="Times New Roman" w:hAnsi="Times New Roman" w:cs="Times New Roman"/>
        </w:rPr>
        <w:t>Communicated with team progress</w:t>
      </w:r>
      <w:r w:rsidR="00EA387E">
        <w:rPr>
          <w:rFonts w:ascii="Times New Roman" w:hAnsi="Times New Roman" w:cs="Times New Roman"/>
        </w:rPr>
        <w:t>es</w:t>
      </w:r>
    </w:p>
    <w:p w:rsidR="0036605F" w:rsidRPr="003B0C6A" w:rsidRDefault="0036605F" w:rsidP="00583CE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- </w:t>
      </w:r>
      <w:r w:rsidR="00D036B3">
        <w:rPr>
          <w:rFonts w:ascii="Times New Roman" w:hAnsi="Times New Roman" w:cs="Times New Roman"/>
        </w:rPr>
        <w:t xml:space="preserve">Steve talked about </w:t>
      </w:r>
      <w:proofErr w:type="spellStart"/>
      <w:r w:rsidR="00D036B3">
        <w:rPr>
          <w:rFonts w:ascii="Times New Roman" w:hAnsi="Times New Roman" w:cs="Times New Roman"/>
        </w:rPr>
        <w:t>BCube</w:t>
      </w:r>
      <w:proofErr w:type="spellEnd"/>
      <w:r w:rsidR="00D036B3">
        <w:rPr>
          <w:rFonts w:ascii="Times New Roman" w:hAnsi="Times New Roman" w:cs="Times New Roman"/>
        </w:rPr>
        <w:t xml:space="preserve"> and service checker</w:t>
      </w:r>
    </w:p>
    <w:p w:rsidR="00D602B3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3. Subgroup status &amp; action item report</w:t>
      </w:r>
    </w:p>
    <w:p w:rsidR="00EE3328" w:rsidRDefault="00F928F4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) CSISS</w:t>
      </w:r>
    </w:p>
    <w:p w:rsidR="0030453E" w:rsidRDefault="00BF0F6B" w:rsidP="00DF49C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</w:t>
      </w:r>
      <w:r w:rsidR="00597D2F">
        <w:rPr>
          <w:rFonts w:ascii="Times New Roman" w:hAnsi="Times New Roman" w:cs="Times New Roman"/>
        </w:rPr>
        <w:t xml:space="preserve">Ziheng Sun reported the latest progress of </w:t>
      </w:r>
      <w:r w:rsidR="00965AE9">
        <w:rPr>
          <w:rFonts w:ascii="Times New Roman" w:hAnsi="Times New Roman" w:cs="Times New Roman"/>
        </w:rPr>
        <w:t xml:space="preserve">the development work and demonstrated </w:t>
      </w:r>
      <w:proofErr w:type="spellStart"/>
      <w:r w:rsidR="008C5335">
        <w:rPr>
          <w:rFonts w:ascii="Times New Roman" w:hAnsi="Times New Roman" w:cs="Times New Roman"/>
        </w:rPr>
        <w:t>CyberConnector</w:t>
      </w:r>
      <w:proofErr w:type="spellEnd"/>
      <w:r w:rsidR="008C5335">
        <w:rPr>
          <w:rFonts w:ascii="Times New Roman" w:hAnsi="Times New Roman" w:cs="Times New Roman"/>
        </w:rPr>
        <w:t xml:space="preserve"> </w:t>
      </w:r>
      <w:r w:rsidR="00597D2F">
        <w:rPr>
          <w:rFonts w:ascii="Times New Roman" w:hAnsi="Times New Roman" w:cs="Times New Roman"/>
        </w:rPr>
        <w:t xml:space="preserve">COVALI. </w:t>
      </w:r>
      <w:r w:rsidR="00805120">
        <w:rPr>
          <w:rFonts w:ascii="Times New Roman" w:hAnsi="Times New Roman" w:cs="Times New Roman"/>
        </w:rPr>
        <w:t xml:space="preserve">The repo of COVALI on GitHub is: </w:t>
      </w:r>
      <w:hyperlink r:id="rId9" w:history="1">
        <w:r w:rsidR="00805120" w:rsidRPr="004C0766">
          <w:rPr>
            <w:rStyle w:val="Hyperlink"/>
            <w:rFonts w:ascii="Times New Roman" w:hAnsi="Times New Roman" w:cs="Times New Roman"/>
          </w:rPr>
          <w:t>http://github.com/CSISS/cc</w:t>
        </w:r>
      </w:hyperlink>
    </w:p>
    <w:p w:rsidR="00F928F4" w:rsidRDefault="00467A60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451A84">
        <w:rPr>
          <w:rFonts w:ascii="Times New Roman" w:hAnsi="Times New Roman" w:cs="Times New Roman"/>
        </w:rPr>
        <w:t xml:space="preserve">) </w:t>
      </w:r>
      <w:r w:rsidR="00223EAE">
        <w:rPr>
          <w:rFonts w:ascii="Times New Roman" w:hAnsi="Times New Roman" w:cs="Times New Roman"/>
        </w:rPr>
        <w:t>COLA</w:t>
      </w:r>
    </w:p>
    <w:p w:rsidR="00BF0F6B" w:rsidRDefault="00BF0F6B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Ben Cash </w:t>
      </w:r>
      <w:r w:rsidR="00F76727">
        <w:rPr>
          <w:rFonts w:ascii="Times New Roman" w:hAnsi="Times New Roman" w:cs="Times New Roman"/>
        </w:rPr>
        <w:t>worked on the California drought paper revising</w:t>
      </w:r>
      <w:r w:rsidR="008C0268">
        <w:rPr>
          <w:rFonts w:ascii="Times New Roman" w:hAnsi="Times New Roman" w:cs="Times New Roman"/>
        </w:rPr>
        <w:t xml:space="preserve"> and prepare on another paper on water crisis in South Africa. </w:t>
      </w:r>
    </w:p>
    <w:p w:rsidR="009076AF" w:rsidRDefault="004809B6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3) OSU</w:t>
      </w:r>
    </w:p>
    <w:p w:rsidR="004809B6" w:rsidRDefault="004809B6" w:rsidP="00986858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r. Sheng-hung Wang expressed the need of the data products from COLA on California drought so he can do experiments on the teleconnection experiment. </w:t>
      </w:r>
    </w:p>
    <w:p w:rsidR="00CB791F" w:rsidRPr="00B80147" w:rsidRDefault="00FC62CF" w:rsidP="00986858">
      <w:pPr>
        <w:spacing w:after="100" w:line="240" w:lineRule="auto"/>
        <w:rPr>
          <w:rFonts w:ascii="Times New Roman" w:hAnsi="Times New Roman" w:cs="Times New Roman"/>
          <w:b/>
        </w:rPr>
      </w:pPr>
      <w:r w:rsidRPr="00B80147">
        <w:rPr>
          <w:rFonts w:ascii="Times New Roman" w:hAnsi="Times New Roman" w:cs="Times New Roman"/>
          <w:b/>
        </w:rPr>
        <w:t>4.</w:t>
      </w:r>
      <w:r w:rsidR="00BE5A3F" w:rsidRPr="00B80147">
        <w:rPr>
          <w:rFonts w:ascii="Times New Roman" w:hAnsi="Times New Roman" w:cs="Times New Roman"/>
          <w:b/>
        </w:rPr>
        <w:t xml:space="preserve"> Next Agenda</w:t>
      </w:r>
    </w:p>
    <w:p w:rsidR="00785AFD" w:rsidRPr="003B0C6A" w:rsidRDefault="00785AFD" w:rsidP="00785AFD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Continue the discussion on the four cases in the proposal. </w:t>
      </w:r>
      <w:proofErr w:type="spellStart"/>
      <w:r w:rsidRPr="003B0C6A">
        <w:rPr>
          <w:rFonts w:ascii="Times New Roman" w:hAnsi="Times New Roman" w:cs="Times New Roman"/>
        </w:rPr>
        <w:t>Specificly</w:t>
      </w:r>
      <w:proofErr w:type="spellEnd"/>
      <w:r w:rsidRPr="003B0C6A">
        <w:rPr>
          <w:rFonts w:ascii="Times New Roman" w:hAnsi="Times New Roman" w:cs="Times New Roman"/>
        </w:rPr>
        <w:t>:</w:t>
      </w:r>
    </w:p>
    <w:p w:rsidR="00785AFD" w:rsidRDefault="00785AFD" w:rsidP="00785AFD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1) </w:t>
      </w:r>
      <w:r w:rsidR="004809B6">
        <w:rPr>
          <w:rFonts w:ascii="Times New Roman" w:hAnsi="Times New Roman" w:cs="Times New Roman"/>
        </w:rPr>
        <w:t>Demo COVALI in AGU</w:t>
      </w:r>
      <w:bookmarkStart w:id="0" w:name="_GoBack"/>
      <w:bookmarkEnd w:id="0"/>
    </w:p>
    <w:p w:rsidR="00217E48" w:rsidRPr="003B0C6A" w:rsidRDefault="00217E48" w:rsidP="00785AFD">
      <w:pPr>
        <w:spacing w:after="10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)</w:t>
      </w:r>
      <w:r>
        <w:rPr>
          <w:rFonts w:ascii="Times New Roman" w:hAnsi="Times New Roman" w:cs="Times New Roman"/>
        </w:rPr>
        <w:t xml:space="preserve"> Progress of </w:t>
      </w:r>
      <w:proofErr w:type="spellStart"/>
      <w:r>
        <w:rPr>
          <w:rFonts w:ascii="Times New Roman" w:hAnsi="Times New Roman" w:cs="Times New Roman"/>
        </w:rPr>
        <w:t>BCube</w:t>
      </w:r>
      <w:proofErr w:type="spellEnd"/>
      <w:r w:rsidR="00922441">
        <w:rPr>
          <w:rFonts w:ascii="Times New Roman" w:hAnsi="Times New Roman" w:cs="Times New Roman"/>
        </w:rPr>
        <w:t xml:space="preserve"> broker/crawler development</w:t>
      </w:r>
    </w:p>
    <w:p w:rsidR="00541AAA" w:rsidRPr="003B0C6A" w:rsidRDefault="00785AFD" w:rsidP="000951D8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3) </w:t>
      </w:r>
      <w:r>
        <w:rPr>
          <w:rFonts w:ascii="Times New Roman" w:hAnsi="Times New Roman" w:cs="Times New Roman"/>
        </w:rPr>
        <w:t>OSU&amp;COLA</w:t>
      </w:r>
      <w:r w:rsidR="000951D8">
        <w:rPr>
          <w:rFonts w:ascii="Times New Roman" w:hAnsi="Times New Roman" w:cs="Times New Roman"/>
        </w:rPr>
        <w:t>&amp;CSISS</w:t>
      </w:r>
      <w:r>
        <w:rPr>
          <w:rFonts w:ascii="Times New Roman" w:hAnsi="Times New Roman" w:cs="Times New Roman"/>
        </w:rPr>
        <w:t xml:space="preserve"> </w:t>
      </w:r>
      <w:r w:rsidR="000951D8">
        <w:rPr>
          <w:rFonts w:ascii="Times New Roman" w:hAnsi="Times New Roman" w:cs="Times New Roman"/>
        </w:rPr>
        <w:t>teleconnection experiment efforts</w:t>
      </w:r>
    </w:p>
    <w:sectPr w:rsidR="00541AAA" w:rsidRPr="003B0C6A" w:rsidSect="00BA33D3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1F02" w:rsidRDefault="002E1F02" w:rsidP="009F3B7D">
      <w:pPr>
        <w:spacing w:after="0" w:line="240" w:lineRule="auto"/>
      </w:pPr>
      <w:r>
        <w:separator/>
      </w:r>
    </w:p>
  </w:endnote>
  <w:endnote w:type="continuationSeparator" w:id="0">
    <w:p w:rsidR="002E1F02" w:rsidRDefault="002E1F02" w:rsidP="009F3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6052531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706FF" w:rsidRDefault="00D706F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706FF" w:rsidRDefault="00D706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1F02" w:rsidRDefault="002E1F02" w:rsidP="009F3B7D">
      <w:pPr>
        <w:spacing w:after="0" w:line="240" w:lineRule="auto"/>
      </w:pPr>
      <w:r>
        <w:separator/>
      </w:r>
    </w:p>
  </w:footnote>
  <w:footnote w:type="continuationSeparator" w:id="0">
    <w:p w:rsidR="002E1F02" w:rsidRDefault="002E1F02" w:rsidP="009F3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3B7D" w:rsidRDefault="009F3B7D">
    <w:pPr>
      <w:pStyle w:val="Header"/>
    </w:pPr>
    <w:r w:rsidRPr="009F3B7D">
      <w:rPr>
        <w:noProof/>
        <w:u w:val="double"/>
        <w:lang w:eastAsia="en-US"/>
      </w:rPr>
      <w:drawing>
        <wp:inline distT="0" distB="0" distL="0" distR="0">
          <wp:extent cx="552920" cy="555955"/>
          <wp:effectExtent l="0" t="0" r="0" b="0"/>
          <wp:docPr id="1" name="Picture 1" descr="Image result for NS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NSF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543" cy="5585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F3B7D">
      <w:rPr>
        <w:rFonts w:hint="eastAsia"/>
        <w:u w:val="double"/>
      </w:rPr>
      <w:t xml:space="preserve">                                                                                                                                     </w:t>
    </w:r>
    <w:r w:rsidRPr="00841A10">
      <w:rPr>
        <w:noProof/>
        <w:u w:val="double"/>
        <w:lang w:eastAsia="en-US"/>
      </w:rPr>
      <w:drawing>
        <wp:inline distT="0" distB="0" distL="0" distR="0">
          <wp:extent cx="498106" cy="504579"/>
          <wp:effectExtent l="0" t="0" r="0" b="0"/>
          <wp:docPr id="3" name="Picture 3" descr="Image result for EarthCub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arthCube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8596" cy="50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9D5B65"/>
    <w:multiLevelType w:val="hybridMultilevel"/>
    <w:tmpl w:val="DB56FB40"/>
    <w:lvl w:ilvl="0" w:tplc="8EAA8DEA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7B44CE"/>
    <w:multiLevelType w:val="hybridMultilevel"/>
    <w:tmpl w:val="BB0C5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jSzMDM2MbIwNjJQ0lEKTi0uzszPAykwqQUAliuAFCwAAAA="/>
  </w:docVars>
  <w:rsids>
    <w:rsidRoot w:val="0019143A"/>
    <w:rsid w:val="0000105E"/>
    <w:rsid w:val="0001218C"/>
    <w:rsid w:val="00013677"/>
    <w:rsid w:val="00016014"/>
    <w:rsid w:val="000178EC"/>
    <w:rsid w:val="000343AC"/>
    <w:rsid w:val="00035AC0"/>
    <w:rsid w:val="00036316"/>
    <w:rsid w:val="00043092"/>
    <w:rsid w:val="0004541E"/>
    <w:rsid w:val="000455D4"/>
    <w:rsid w:val="000464F4"/>
    <w:rsid w:val="000519F7"/>
    <w:rsid w:val="00053356"/>
    <w:rsid w:val="000622BC"/>
    <w:rsid w:val="00063952"/>
    <w:rsid w:val="0007246A"/>
    <w:rsid w:val="00074058"/>
    <w:rsid w:val="00075F64"/>
    <w:rsid w:val="000841CD"/>
    <w:rsid w:val="000844D8"/>
    <w:rsid w:val="000875BC"/>
    <w:rsid w:val="000951D8"/>
    <w:rsid w:val="000A0224"/>
    <w:rsid w:val="000A3578"/>
    <w:rsid w:val="000A7177"/>
    <w:rsid w:val="000B63DA"/>
    <w:rsid w:val="000B6F5C"/>
    <w:rsid w:val="000C5DD8"/>
    <w:rsid w:val="000C78EF"/>
    <w:rsid w:val="000D52D7"/>
    <w:rsid w:val="000E0519"/>
    <w:rsid w:val="000E6135"/>
    <w:rsid w:val="000E6420"/>
    <w:rsid w:val="000F1B8C"/>
    <w:rsid w:val="000F620D"/>
    <w:rsid w:val="00107E67"/>
    <w:rsid w:val="00111BFB"/>
    <w:rsid w:val="00113052"/>
    <w:rsid w:val="00124F36"/>
    <w:rsid w:val="00137500"/>
    <w:rsid w:val="00137FFD"/>
    <w:rsid w:val="00140299"/>
    <w:rsid w:val="00141409"/>
    <w:rsid w:val="00142344"/>
    <w:rsid w:val="0015714A"/>
    <w:rsid w:val="00162C41"/>
    <w:rsid w:val="00172547"/>
    <w:rsid w:val="00185C9E"/>
    <w:rsid w:val="0019143A"/>
    <w:rsid w:val="001A31C1"/>
    <w:rsid w:val="001A37D1"/>
    <w:rsid w:val="001B04BB"/>
    <w:rsid w:val="001B11DC"/>
    <w:rsid w:val="001C3F64"/>
    <w:rsid w:val="001D0854"/>
    <w:rsid w:val="001D39E9"/>
    <w:rsid w:val="001E2534"/>
    <w:rsid w:val="001E4D04"/>
    <w:rsid w:val="001F459F"/>
    <w:rsid w:val="001F6C7D"/>
    <w:rsid w:val="001F6E92"/>
    <w:rsid w:val="00211C66"/>
    <w:rsid w:val="00217E48"/>
    <w:rsid w:val="00223EAE"/>
    <w:rsid w:val="00240B81"/>
    <w:rsid w:val="00246210"/>
    <w:rsid w:val="0026048B"/>
    <w:rsid w:val="002701DE"/>
    <w:rsid w:val="002834ED"/>
    <w:rsid w:val="00284F1E"/>
    <w:rsid w:val="00295051"/>
    <w:rsid w:val="00295D73"/>
    <w:rsid w:val="002A09DD"/>
    <w:rsid w:val="002A0FD8"/>
    <w:rsid w:val="002A1327"/>
    <w:rsid w:val="002A5C22"/>
    <w:rsid w:val="002A5F6F"/>
    <w:rsid w:val="002C5B0D"/>
    <w:rsid w:val="002D1557"/>
    <w:rsid w:val="002E1F02"/>
    <w:rsid w:val="002E542C"/>
    <w:rsid w:val="002F2E36"/>
    <w:rsid w:val="002F5A7F"/>
    <w:rsid w:val="002F718F"/>
    <w:rsid w:val="003027D0"/>
    <w:rsid w:val="00304029"/>
    <w:rsid w:val="0030453E"/>
    <w:rsid w:val="00304DAE"/>
    <w:rsid w:val="00305161"/>
    <w:rsid w:val="0033697A"/>
    <w:rsid w:val="0035767F"/>
    <w:rsid w:val="00360575"/>
    <w:rsid w:val="003636CA"/>
    <w:rsid w:val="00365EDF"/>
    <w:rsid w:val="0036605F"/>
    <w:rsid w:val="003759FF"/>
    <w:rsid w:val="0038244D"/>
    <w:rsid w:val="0038742D"/>
    <w:rsid w:val="0039217E"/>
    <w:rsid w:val="003930B3"/>
    <w:rsid w:val="003935FE"/>
    <w:rsid w:val="0039393E"/>
    <w:rsid w:val="003B057A"/>
    <w:rsid w:val="003B0C6A"/>
    <w:rsid w:val="003B39F2"/>
    <w:rsid w:val="003D07D8"/>
    <w:rsid w:val="003F4EC7"/>
    <w:rsid w:val="003F7382"/>
    <w:rsid w:val="004004D9"/>
    <w:rsid w:val="0041379E"/>
    <w:rsid w:val="00437377"/>
    <w:rsid w:val="00440BA4"/>
    <w:rsid w:val="004456D9"/>
    <w:rsid w:val="00451A84"/>
    <w:rsid w:val="00456B44"/>
    <w:rsid w:val="004652E0"/>
    <w:rsid w:val="00467A60"/>
    <w:rsid w:val="004809B6"/>
    <w:rsid w:val="004A2556"/>
    <w:rsid w:val="004A4792"/>
    <w:rsid w:val="004D0527"/>
    <w:rsid w:val="004D3141"/>
    <w:rsid w:val="004D3E45"/>
    <w:rsid w:val="004E07F7"/>
    <w:rsid w:val="004E1B45"/>
    <w:rsid w:val="004F4A0B"/>
    <w:rsid w:val="004F6960"/>
    <w:rsid w:val="004F7381"/>
    <w:rsid w:val="00506151"/>
    <w:rsid w:val="00524913"/>
    <w:rsid w:val="00526187"/>
    <w:rsid w:val="00534C35"/>
    <w:rsid w:val="00541AAA"/>
    <w:rsid w:val="0055278A"/>
    <w:rsid w:val="005579A5"/>
    <w:rsid w:val="00570E7E"/>
    <w:rsid w:val="0057465F"/>
    <w:rsid w:val="00583CE8"/>
    <w:rsid w:val="005876A7"/>
    <w:rsid w:val="0059680B"/>
    <w:rsid w:val="00597D2F"/>
    <w:rsid w:val="005A2AB8"/>
    <w:rsid w:val="005A56C2"/>
    <w:rsid w:val="005A7620"/>
    <w:rsid w:val="005B5D14"/>
    <w:rsid w:val="005B6A3D"/>
    <w:rsid w:val="005C0475"/>
    <w:rsid w:val="005E5F5C"/>
    <w:rsid w:val="005F4D0B"/>
    <w:rsid w:val="00600466"/>
    <w:rsid w:val="00601501"/>
    <w:rsid w:val="006159CE"/>
    <w:rsid w:val="00616473"/>
    <w:rsid w:val="00625CA8"/>
    <w:rsid w:val="00626A1A"/>
    <w:rsid w:val="00643D8D"/>
    <w:rsid w:val="00652941"/>
    <w:rsid w:val="0065528F"/>
    <w:rsid w:val="006646D0"/>
    <w:rsid w:val="00666589"/>
    <w:rsid w:val="00691007"/>
    <w:rsid w:val="00692381"/>
    <w:rsid w:val="006A201F"/>
    <w:rsid w:val="006A376D"/>
    <w:rsid w:val="006A4915"/>
    <w:rsid w:val="006C2358"/>
    <w:rsid w:val="006C5146"/>
    <w:rsid w:val="006D2E51"/>
    <w:rsid w:val="006E75F3"/>
    <w:rsid w:val="006F079A"/>
    <w:rsid w:val="006F41EE"/>
    <w:rsid w:val="006F6B7B"/>
    <w:rsid w:val="007003B7"/>
    <w:rsid w:val="00703421"/>
    <w:rsid w:val="0070624B"/>
    <w:rsid w:val="00711CCB"/>
    <w:rsid w:val="007202CE"/>
    <w:rsid w:val="00722D9F"/>
    <w:rsid w:val="00722EAD"/>
    <w:rsid w:val="00736DC7"/>
    <w:rsid w:val="007504CF"/>
    <w:rsid w:val="00751D62"/>
    <w:rsid w:val="007547AB"/>
    <w:rsid w:val="00755001"/>
    <w:rsid w:val="00760B00"/>
    <w:rsid w:val="00767EE7"/>
    <w:rsid w:val="0077198A"/>
    <w:rsid w:val="007748B6"/>
    <w:rsid w:val="00781979"/>
    <w:rsid w:val="00782B99"/>
    <w:rsid w:val="00784D96"/>
    <w:rsid w:val="00785AFD"/>
    <w:rsid w:val="0078726E"/>
    <w:rsid w:val="00791679"/>
    <w:rsid w:val="0079357A"/>
    <w:rsid w:val="0079449F"/>
    <w:rsid w:val="00794862"/>
    <w:rsid w:val="007B44A0"/>
    <w:rsid w:val="007B4E2B"/>
    <w:rsid w:val="007B50F3"/>
    <w:rsid w:val="007C26EA"/>
    <w:rsid w:val="007C3FDA"/>
    <w:rsid w:val="007C7F59"/>
    <w:rsid w:val="007D03ED"/>
    <w:rsid w:val="007D4049"/>
    <w:rsid w:val="007E4C96"/>
    <w:rsid w:val="007F177F"/>
    <w:rsid w:val="007F5B26"/>
    <w:rsid w:val="007F6DEB"/>
    <w:rsid w:val="007F729A"/>
    <w:rsid w:val="007F77D3"/>
    <w:rsid w:val="007F7F45"/>
    <w:rsid w:val="00805120"/>
    <w:rsid w:val="0081739D"/>
    <w:rsid w:val="0082132A"/>
    <w:rsid w:val="008361A7"/>
    <w:rsid w:val="008408CC"/>
    <w:rsid w:val="00841A10"/>
    <w:rsid w:val="00842234"/>
    <w:rsid w:val="008445C3"/>
    <w:rsid w:val="00844970"/>
    <w:rsid w:val="008470EB"/>
    <w:rsid w:val="008503AC"/>
    <w:rsid w:val="00851E42"/>
    <w:rsid w:val="008560D2"/>
    <w:rsid w:val="00862F9E"/>
    <w:rsid w:val="00864BE6"/>
    <w:rsid w:val="00865EB9"/>
    <w:rsid w:val="008A0CC9"/>
    <w:rsid w:val="008A45CA"/>
    <w:rsid w:val="008A4854"/>
    <w:rsid w:val="008A4AE2"/>
    <w:rsid w:val="008B4DB6"/>
    <w:rsid w:val="008B6F2D"/>
    <w:rsid w:val="008B6FE5"/>
    <w:rsid w:val="008C0268"/>
    <w:rsid w:val="008C0B45"/>
    <w:rsid w:val="008C5335"/>
    <w:rsid w:val="008F1FCE"/>
    <w:rsid w:val="00901242"/>
    <w:rsid w:val="00903871"/>
    <w:rsid w:val="009076AF"/>
    <w:rsid w:val="009112A1"/>
    <w:rsid w:val="009169C9"/>
    <w:rsid w:val="0092208C"/>
    <w:rsid w:val="00922441"/>
    <w:rsid w:val="00931075"/>
    <w:rsid w:val="00943802"/>
    <w:rsid w:val="00953DD1"/>
    <w:rsid w:val="00962863"/>
    <w:rsid w:val="00965AE9"/>
    <w:rsid w:val="00965C82"/>
    <w:rsid w:val="009707B4"/>
    <w:rsid w:val="00986858"/>
    <w:rsid w:val="00994C9B"/>
    <w:rsid w:val="009A400F"/>
    <w:rsid w:val="009B340F"/>
    <w:rsid w:val="009B7CD2"/>
    <w:rsid w:val="009E6CA4"/>
    <w:rsid w:val="009F2473"/>
    <w:rsid w:val="009F3B7D"/>
    <w:rsid w:val="00A06E31"/>
    <w:rsid w:val="00A16542"/>
    <w:rsid w:val="00A16CA7"/>
    <w:rsid w:val="00A2009A"/>
    <w:rsid w:val="00A26476"/>
    <w:rsid w:val="00A26B3E"/>
    <w:rsid w:val="00A322ED"/>
    <w:rsid w:val="00A35BEB"/>
    <w:rsid w:val="00A4050F"/>
    <w:rsid w:val="00A42485"/>
    <w:rsid w:val="00A43B96"/>
    <w:rsid w:val="00A45977"/>
    <w:rsid w:val="00A469F4"/>
    <w:rsid w:val="00A56A39"/>
    <w:rsid w:val="00A6177C"/>
    <w:rsid w:val="00A63750"/>
    <w:rsid w:val="00A661D7"/>
    <w:rsid w:val="00A843AB"/>
    <w:rsid w:val="00A87B1E"/>
    <w:rsid w:val="00AA0953"/>
    <w:rsid w:val="00AA3C24"/>
    <w:rsid w:val="00AA3D6B"/>
    <w:rsid w:val="00AC728A"/>
    <w:rsid w:val="00AE7282"/>
    <w:rsid w:val="00AF66E5"/>
    <w:rsid w:val="00AF730F"/>
    <w:rsid w:val="00AF7B1F"/>
    <w:rsid w:val="00B07940"/>
    <w:rsid w:val="00B100B0"/>
    <w:rsid w:val="00B20940"/>
    <w:rsid w:val="00B304E1"/>
    <w:rsid w:val="00B335DE"/>
    <w:rsid w:val="00B3435A"/>
    <w:rsid w:val="00B35CE2"/>
    <w:rsid w:val="00B50CD4"/>
    <w:rsid w:val="00B51DD9"/>
    <w:rsid w:val="00B64CBF"/>
    <w:rsid w:val="00B719E7"/>
    <w:rsid w:val="00B7523B"/>
    <w:rsid w:val="00B77036"/>
    <w:rsid w:val="00B80147"/>
    <w:rsid w:val="00B83FC8"/>
    <w:rsid w:val="00B86681"/>
    <w:rsid w:val="00B979DF"/>
    <w:rsid w:val="00BA0BE0"/>
    <w:rsid w:val="00BA33D3"/>
    <w:rsid w:val="00BA4469"/>
    <w:rsid w:val="00BA55F3"/>
    <w:rsid w:val="00BA774D"/>
    <w:rsid w:val="00BB10FB"/>
    <w:rsid w:val="00BB1A81"/>
    <w:rsid w:val="00BB3F9F"/>
    <w:rsid w:val="00BB4092"/>
    <w:rsid w:val="00BC0343"/>
    <w:rsid w:val="00BC4170"/>
    <w:rsid w:val="00BD3A01"/>
    <w:rsid w:val="00BD40D0"/>
    <w:rsid w:val="00BD5366"/>
    <w:rsid w:val="00BE014D"/>
    <w:rsid w:val="00BE42E7"/>
    <w:rsid w:val="00BE5A3F"/>
    <w:rsid w:val="00BF0F6B"/>
    <w:rsid w:val="00C00D89"/>
    <w:rsid w:val="00C03F7C"/>
    <w:rsid w:val="00C07FBE"/>
    <w:rsid w:val="00C10A14"/>
    <w:rsid w:val="00C165E6"/>
    <w:rsid w:val="00C16929"/>
    <w:rsid w:val="00C27CD2"/>
    <w:rsid w:val="00C31773"/>
    <w:rsid w:val="00C41CD6"/>
    <w:rsid w:val="00C4456C"/>
    <w:rsid w:val="00C46158"/>
    <w:rsid w:val="00C52AC0"/>
    <w:rsid w:val="00C605ED"/>
    <w:rsid w:val="00C70F9E"/>
    <w:rsid w:val="00C8596B"/>
    <w:rsid w:val="00C86023"/>
    <w:rsid w:val="00C91659"/>
    <w:rsid w:val="00C92C8A"/>
    <w:rsid w:val="00C92F5E"/>
    <w:rsid w:val="00C94111"/>
    <w:rsid w:val="00C9639E"/>
    <w:rsid w:val="00C963FA"/>
    <w:rsid w:val="00CA0C72"/>
    <w:rsid w:val="00CA1436"/>
    <w:rsid w:val="00CA533B"/>
    <w:rsid w:val="00CA597F"/>
    <w:rsid w:val="00CB286E"/>
    <w:rsid w:val="00CB453D"/>
    <w:rsid w:val="00CB791F"/>
    <w:rsid w:val="00CB7FFA"/>
    <w:rsid w:val="00CC1267"/>
    <w:rsid w:val="00CC3F10"/>
    <w:rsid w:val="00CD34F5"/>
    <w:rsid w:val="00CE18AB"/>
    <w:rsid w:val="00CE3C6D"/>
    <w:rsid w:val="00CE4D5E"/>
    <w:rsid w:val="00CE5B84"/>
    <w:rsid w:val="00CF6008"/>
    <w:rsid w:val="00D002AB"/>
    <w:rsid w:val="00D036B3"/>
    <w:rsid w:val="00D124CE"/>
    <w:rsid w:val="00D16BF4"/>
    <w:rsid w:val="00D20840"/>
    <w:rsid w:val="00D23578"/>
    <w:rsid w:val="00D2738D"/>
    <w:rsid w:val="00D33694"/>
    <w:rsid w:val="00D35A9D"/>
    <w:rsid w:val="00D37579"/>
    <w:rsid w:val="00D50EF4"/>
    <w:rsid w:val="00D60296"/>
    <w:rsid w:val="00D602B3"/>
    <w:rsid w:val="00D706FF"/>
    <w:rsid w:val="00D7357A"/>
    <w:rsid w:val="00D743D3"/>
    <w:rsid w:val="00D819F5"/>
    <w:rsid w:val="00D831C9"/>
    <w:rsid w:val="00D85852"/>
    <w:rsid w:val="00DA1878"/>
    <w:rsid w:val="00DE2161"/>
    <w:rsid w:val="00DE2265"/>
    <w:rsid w:val="00DE5FB4"/>
    <w:rsid w:val="00DF1BD9"/>
    <w:rsid w:val="00DF49C8"/>
    <w:rsid w:val="00E0452A"/>
    <w:rsid w:val="00E07BF4"/>
    <w:rsid w:val="00E13265"/>
    <w:rsid w:val="00E2192C"/>
    <w:rsid w:val="00E32F7C"/>
    <w:rsid w:val="00E33230"/>
    <w:rsid w:val="00E33284"/>
    <w:rsid w:val="00E338FC"/>
    <w:rsid w:val="00E37D10"/>
    <w:rsid w:val="00E446DA"/>
    <w:rsid w:val="00E47DF4"/>
    <w:rsid w:val="00E551FB"/>
    <w:rsid w:val="00E640E1"/>
    <w:rsid w:val="00E65FDA"/>
    <w:rsid w:val="00E702A6"/>
    <w:rsid w:val="00E77F0B"/>
    <w:rsid w:val="00E805EE"/>
    <w:rsid w:val="00E90E2D"/>
    <w:rsid w:val="00EA0EF8"/>
    <w:rsid w:val="00EA387E"/>
    <w:rsid w:val="00EA431E"/>
    <w:rsid w:val="00EA5A26"/>
    <w:rsid w:val="00EA5D6B"/>
    <w:rsid w:val="00EB26BA"/>
    <w:rsid w:val="00EC41C9"/>
    <w:rsid w:val="00EC5321"/>
    <w:rsid w:val="00ED2AD2"/>
    <w:rsid w:val="00ED6071"/>
    <w:rsid w:val="00EE3328"/>
    <w:rsid w:val="00EE6F57"/>
    <w:rsid w:val="00F147EE"/>
    <w:rsid w:val="00F1689C"/>
    <w:rsid w:val="00F33EFE"/>
    <w:rsid w:val="00F46DFC"/>
    <w:rsid w:val="00F53F27"/>
    <w:rsid w:val="00F56655"/>
    <w:rsid w:val="00F5734C"/>
    <w:rsid w:val="00F60C13"/>
    <w:rsid w:val="00F76727"/>
    <w:rsid w:val="00F81156"/>
    <w:rsid w:val="00F85CB5"/>
    <w:rsid w:val="00F87865"/>
    <w:rsid w:val="00F928F4"/>
    <w:rsid w:val="00F929E8"/>
    <w:rsid w:val="00F96B64"/>
    <w:rsid w:val="00FA2467"/>
    <w:rsid w:val="00FA26A2"/>
    <w:rsid w:val="00FA45BD"/>
    <w:rsid w:val="00FA6F29"/>
    <w:rsid w:val="00FB5791"/>
    <w:rsid w:val="00FC06BA"/>
    <w:rsid w:val="00FC29C5"/>
    <w:rsid w:val="00FC62CF"/>
    <w:rsid w:val="00FD2CF0"/>
    <w:rsid w:val="00FD373E"/>
    <w:rsid w:val="00FE390C"/>
    <w:rsid w:val="00FE511E"/>
    <w:rsid w:val="00FE7DB5"/>
    <w:rsid w:val="00FF340F"/>
    <w:rsid w:val="00FF48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E46ED21-C8B9-4216-9527-5A0162AEE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A0C7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E07F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D34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SISS/CyberWay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cube.csiss.gmu.edu/CyberWay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github.com/CSISS/cc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Mason University</Company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iheng Sun</dc:creator>
  <cp:lastModifiedBy>Ziheng Sun</cp:lastModifiedBy>
  <cp:revision>209</cp:revision>
  <dcterms:created xsi:type="dcterms:W3CDTF">2018-07-09T17:38:00Z</dcterms:created>
  <dcterms:modified xsi:type="dcterms:W3CDTF">2018-12-10T19:45:00Z</dcterms:modified>
</cp:coreProperties>
</file>